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eeebbd380bce8e137065c34004e35bbec2480f9"/>
    <w:p>
      <w:pPr>
        <w:pStyle w:val="Heading1"/>
      </w:pPr>
      <w:r>
        <w:t xml:space="preserve">Cover Letter for Veterinarian Position in Zimbabwe Harare</w:t>
      </w:r>
    </w:p>
    <w:p>
      <w:pPr>
        <w:pStyle w:val="FirstParagraph"/>
      </w:pPr>
      <w:r>
        <w:rPr>
          <w:bCs/>
          <w:b/>
        </w:rPr>
        <w:t xml:space="preserve">Dear Hiring Manager,</w:t>
      </w:r>
    </w:p>
    <w:p>
      <w:pPr>
        <w:pStyle w:val="BodyText"/>
      </w:pPr>
      <w:r>
        <w:t xml:space="preserve">I am writing to express my sincere interest in the Veterinarian position at [Organization Name] in Zimbabwe Harare. As a dedicated and passionate veterinarian with over [X years] of experience in animal health and welfare, I am eager to contribute my expertise to a region that plays a critical role in the nation’s agricultural and ecological stability. Zimbabwe Harare, as the capital city, is not only a hub for urban veterinary care but also serves as a vital link between rural livestock management and national public health initiatives. My professional background, combined with my deep commitment to animal welfare and community development, aligns perfectly with the needs of this dynamic location.</w:t>
      </w:r>
    </w:p>
    <w:p>
      <w:pPr>
        <w:pStyle w:val="BodyText"/>
      </w:pPr>
      <w:r>
        <w:t xml:space="preserve">Throughout my career as a Veterinarian, I have focused on delivering comprehensive healthcare solutions for both domestic and wildlife species. My work in [Previous Location/Institution] involved managing complex cases ranging from routine vaccinations to emergency trauma care, ensuring that animals receive the highest standard of treatment. However, what has always driven me is the opportunity to serve communities where access to veterinary services is limited or unevenly distributed. Zimbabwe Harare presents an ideal platform for me to bridge this gap, as the city’s growing population and expanding agricultural sector demand skilled professionals who can address both urban and rural health challenges.</w:t>
      </w:r>
    </w:p>
    <w:p>
      <w:pPr>
        <w:pStyle w:val="BodyText"/>
      </w:pPr>
      <w:r>
        <w:t xml:space="preserve">One of my core strengths as a Veterinarian is my ability to adapt to diverse environments. In my previous role at [Previous Institution], I collaborated with local farmers, government agencies, and non-profit organizations to develop outreach programs that improved livestock health in remote areas. This experience taught me the importance of community engagement and culturally sensitive care, which are especially relevant in Zimbabwe Harare’s multi-ethnic and socioeconomically varied population. I understand that veterinary work in this region requires not only technical proficiency but also an understanding of the unique challenges faced by pet owners, farmers, and wildlife conservationists alike.</w:t>
      </w:r>
    </w:p>
    <w:p>
      <w:pPr>
        <w:pStyle w:val="BodyText"/>
      </w:pPr>
      <w:r>
        <w:t xml:space="preserve">As a Veterinarian with a strong foundation in preventive care, diagnostics, and surgical procedures, I am confident in my ability to contribute to your team’s mission. My expertise includes [list specific skills: e.g., "vaccination programs," "parasite control," "animal nutrition," or "public health education"]. In Zimbabwe Harare, where zoonotic diseases and livestock productivity are critical concerns, these skills will be invaluable in promoting both animal and human well-being. I am particularly interested in working with your organization to expand access to veterinary services for underserved communities, ensuring that all animals receive the care they deserve.</w:t>
      </w:r>
    </w:p>
    <w:p>
      <w:pPr>
        <w:pStyle w:val="BodyText"/>
      </w:pPr>
      <w:r>
        <w:t xml:space="preserve">Zimbabwe Harare’s unique position as a crossroads of urban and rural life makes it a compelling location for veterinary professionals. The city’s proximity to national parks and wildlife reserves means that Veterinarians here often play a dual role in protecting both domestic animals and endangered species. I have always been fascinated by the intersection of veterinary science and conservation, and I would be thrilled to contribute to initiatives that safeguard Zimbabwe’s rich biodiversity while supporting local agriculture. My experience in [mention any relevant work: e.g., "wildlife rehabilitation" or "livestock disease surveillance"] has prepared me to tackle these complex challenges with a holistic approach.</w:t>
      </w:r>
    </w:p>
    <w:p>
      <w:pPr>
        <w:pStyle w:val="BodyText"/>
      </w:pPr>
      <w:r>
        <w:t xml:space="preserve">What sets me apart as a Veterinarian is my unwavering commitment to lifelong learning and innovation. I regularly attend workshops, conferences, and training programs to stay updated on the latest advancements in veterinary medicine. For example, I recently completed a certification in [relevant field: e.g., "telemedicine for rural veterinary care" or "advanced diagnostic imaging"], which I believe will enhance my ability to provide cutting-edge services in Zimbabwe Harare. Additionally, I am proficient in using modern technologies such as [mention tools: e.g., "electronic medical records systems" or "mobile diagnostic kits"], which can improve efficiency and accessibility in your practice.</w:t>
      </w:r>
    </w:p>
    <w:p>
      <w:pPr>
        <w:pStyle w:val="BodyText"/>
      </w:pPr>
      <w:r>
        <w:t xml:space="preserve">My dedication to animal welfare is rooted in a belief that healthy animals contribute to healthier communities. In Zimbabwe Harare, where many families rely on livestock for their livelihoods, the work of a Veterinarian extends beyond individual patients—it impacts food security, economic stability, and environmental sustainability. I have seen firsthand how preventive care and education can reduce disease outbreaks and improve productivity among farmers. If given the opportunity to join your team, I would prioritize initiatives that empower local residents with knowledge about animal health, such as workshops on proper nutrition or parasite control.</w:t>
      </w:r>
    </w:p>
    <w:p>
      <w:pPr>
        <w:pStyle w:val="BodyText"/>
      </w:pPr>
      <w:r>
        <w:t xml:space="preserve">In addition to my clinical skills, I bring strong interpersonal and leadership qualities that are essential for success in a collaborative environment. As a Veterinarian, I have often served as a liaison between clients and specialists, ensuring that complex cases are managed with clarity and compassion. My ability to communicate effectively with pet owners, farmers, and colleagues has helped build trust and foster long-term relationships. In Zimbabwe Harare’s diverse setting, these skills will be crucial in bridging cultural gaps and delivering care that respects the values of all communities.</w:t>
      </w:r>
    </w:p>
    <w:p>
      <w:pPr>
        <w:pStyle w:val="BodyText"/>
      </w:pPr>
      <w:r>
        <w:t xml:space="preserve">Finally, I am deeply motivated by the opportunity to make a meaningful difference in a region as vibrant and resilient as Zimbabwe Harare. The city’s rich cultural heritage, coupled with its ongoing efforts to modernize its veterinary infrastructure, creates an exciting environment for professionals who are passionate about their work. I am eager to contribute my skills and energy to your organization’s vision while growing as a Veterinarian in this dynamic location.</w:t>
      </w:r>
    </w:p>
    <w:p>
      <w:pPr>
        <w:pStyle w:val="BodyText"/>
      </w:pPr>
      <w:r>
        <w:t xml:space="preserve">Thank you for considering my application. I would welcome the opportunity to discuss how my background, skills, and enthusiasm align with the needs of your team. Please feel free to contact me at [Your Phone Number] or [Your Email Address] at your earliest convenience. I look forward to the possibility of contributing to the continued success of your organization in Zimbabwe Harare.</w:t>
      </w:r>
    </w:p>
    <w:p>
      <w:pPr>
        <w:pStyle w:val="BodyText"/>
      </w:pPr>
      <w:r>
        <w:t xml:space="preserve">Sincerely,</w:t>
      </w:r>
      <w:r>
        <w:br/>
      </w:r>
      <w:r>
        <w:rPr>
          <w:bCs/>
          <w:b/>
        </w:rP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Zimbabwe Harare</dc:title>
  <dc:creator/>
  <dc:language>en</dc:language>
  <cp:keywords/>
  <dcterms:created xsi:type="dcterms:W3CDTF">2026-07-23T08:57:05Z</dcterms:created>
  <dcterms:modified xsi:type="dcterms:W3CDTF">2026-07-23T08:57:05Z</dcterms:modified>
</cp:coreProperties>
</file>

<file path=docProps/custom.xml><?xml version="1.0" encoding="utf-8"?>
<Properties xmlns="http://schemas.openxmlformats.org/officeDocument/2006/custom-properties" xmlns:vt="http://schemas.openxmlformats.org/officeDocument/2006/docPropsVTypes"/>
</file>